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28" w:type="dxa"/>
        <w:tblInd w:w="-25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"/>
        <w:gridCol w:w="786"/>
        <w:gridCol w:w="353"/>
        <w:gridCol w:w="180"/>
        <w:gridCol w:w="550"/>
        <w:gridCol w:w="115"/>
        <w:gridCol w:w="2212"/>
        <w:gridCol w:w="723"/>
        <w:gridCol w:w="997"/>
        <w:gridCol w:w="288"/>
        <w:gridCol w:w="427"/>
        <w:gridCol w:w="1084"/>
        <w:gridCol w:w="810"/>
        <w:gridCol w:w="1987"/>
        <w:gridCol w:w="108"/>
      </w:tblGrid>
      <w:tr w:rsidR="00662E56" w:rsidRPr="00EC027D" w14:paraId="6ACEAA17" w14:textId="77777777" w:rsidTr="00662E56">
        <w:trPr>
          <w:gridBefore w:val="1"/>
          <w:wBefore w:w="108" w:type="dxa"/>
          <w:cantSplit/>
          <w:trHeight w:val="1152"/>
        </w:trPr>
        <w:tc>
          <w:tcPr>
            <w:tcW w:w="6204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bookmarkStart w:id="0" w:name="_Hlk67467573"/>
          <w:bookmarkStart w:id="1" w:name="_GoBack"/>
          <w:bookmarkEnd w:id="1"/>
          <w:p w14:paraId="5FE5159B" w14:textId="5161BE6C" w:rsidR="00662E56" w:rsidRPr="00245F5A" w:rsidRDefault="00662E56" w:rsidP="00E105A4">
            <w:pPr>
              <w:spacing w:after="0" w:line="240" w:lineRule="auto"/>
              <w:rPr>
                <w:rFonts w:eastAsia="Times New Roman"/>
                <w:sz w:val="56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fldChar w:fldCharType="begin"/>
            </w:r>
            <w:r>
              <w:rPr>
                <w:rFonts w:cs="Calibri"/>
                <w:sz w:val="20"/>
                <w:szCs w:val="20"/>
              </w:rPr>
              <w:instrText xml:space="preserve"> INCLUDETEXT  "https://www.lloydsadd.com/epic/L01.rtf" L01Med </w:instrText>
            </w:r>
            <w:r w:rsidR="00EC027D">
              <w:rPr>
                <w:rFonts w:cs="Calibri"/>
                <w:sz w:val="20"/>
                <w:szCs w:val="20"/>
              </w:rPr>
              <w:instrText xml:space="preserve"> \* MERGEFORMAT </w:instrText>
            </w:r>
            <w:r>
              <w:rPr>
                <w:rFonts w:cs="Calibri"/>
                <w:sz w:val="20"/>
                <w:szCs w:val="20"/>
              </w:rPr>
              <w:fldChar w:fldCharType="separate"/>
            </w:r>
            <w:bookmarkStart w:id="2" w:name="L01Med"/>
            <w:r>
              <w:rPr>
                <w:rFonts w:cs="Calibri"/>
                <w:noProof/>
                <w:sz w:val="10"/>
                <w:szCs w:val="10"/>
              </w:rPr>
              <w:drawing>
                <wp:inline distT="0" distB="0" distL="0" distR="0" wp14:anchorId="1560378F" wp14:editId="27401E86">
                  <wp:extent cx="3562350" cy="514350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23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"/>
            <w:r>
              <w:rPr>
                <w:rFonts w:cs="Calibri"/>
                <w:noProof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44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7AC46E" w14:textId="5FF7E2E3" w:rsidR="00662E56" w:rsidRPr="00EC027D" w:rsidRDefault="00662E56" w:rsidP="00E105A4">
            <w:pPr>
              <w:keepNext/>
              <w:spacing w:after="0" w:line="240" w:lineRule="auto"/>
              <w:jc w:val="right"/>
              <w:outlineLvl w:val="1"/>
              <w:rPr>
                <w:rFonts w:eastAsia="Times New Roman"/>
                <w:b/>
                <w:smallCaps/>
                <w:sz w:val="44"/>
                <w:szCs w:val="44"/>
              </w:rPr>
            </w:pPr>
            <w:r w:rsidRPr="00EC027D">
              <w:rPr>
                <w:rFonts w:eastAsia="Times New Roman"/>
                <w:b/>
                <w:smallCaps/>
                <w:sz w:val="44"/>
                <w:szCs w:val="44"/>
              </w:rPr>
              <w:t xml:space="preserve">CLAIM </w:t>
            </w:r>
            <w:r w:rsidR="00EC027D" w:rsidRPr="00EC027D">
              <w:rPr>
                <w:rFonts w:eastAsia="Times New Roman"/>
                <w:b/>
                <w:smallCaps/>
                <w:sz w:val="44"/>
                <w:szCs w:val="44"/>
              </w:rPr>
              <w:t xml:space="preserve">REPORT </w:t>
            </w:r>
            <w:r w:rsidRPr="00EC027D">
              <w:rPr>
                <w:rFonts w:eastAsia="Times New Roman"/>
                <w:b/>
                <w:smallCaps/>
                <w:sz w:val="44"/>
                <w:szCs w:val="44"/>
              </w:rPr>
              <w:t>FORM</w:t>
            </w:r>
          </w:p>
        </w:tc>
      </w:tr>
      <w:tr w:rsidR="00662E56" w14:paraId="5066BD33" w14:textId="77777777" w:rsidTr="00662E56">
        <w:trPr>
          <w:gridAfter w:val="1"/>
          <w:wAfter w:w="108" w:type="dxa"/>
          <w:cantSplit/>
          <w:trHeight w:hRule="exact" w:val="374"/>
        </w:trPr>
        <w:tc>
          <w:tcPr>
            <w:tcW w:w="8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731F3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341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40A85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631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E488F3" w14:textId="77777777" w:rsidR="00662E56" w:rsidRPr="00C7220B" w:rsidRDefault="00662E56" w:rsidP="00E105A4">
            <w:pPr>
              <w:tabs>
                <w:tab w:val="left" w:pos="1074"/>
                <w:tab w:val="left" w:pos="2514"/>
                <w:tab w:val="left" w:pos="3864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AUTO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CHECKBOX </w:instrText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3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ab/>
              <w:t xml:space="preserve">PROPERTY </w:t>
            </w:r>
            <w:bookmarkStart w:id="4" w:name="Check4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CHECKBOX </w:instrText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4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ab/>
              <w:t xml:space="preserve">LIABILITY </w:t>
            </w:r>
            <w:bookmarkStart w:id="5" w:name="Check5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CHECKBOX </w:instrText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5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ab/>
              <w:t xml:space="preserve">OTHER </w:t>
            </w:r>
            <w:bookmarkStart w:id="6" w:name="Check6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CHECKBOX </w:instrText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="00D87801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6"/>
          </w:p>
        </w:tc>
      </w:tr>
      <w:tr w:rsidR="00662E56" w14:paraId="1CB1817E" w14:textId="77777777" w:rsidTr="00662E56">
        <w:trPr>
          <w:gridAfter w:val="1"/>
          <w:wAfter w:w="108" w:type="dxa"/>
          <w:trHeight w:hRule="exact" w:val="374"/>
        </w:trPr>
        <w:tc>
          <w:tcPr>
            <w:tcW w:w="209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9DE04F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Report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Completed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By:</w:t>
            </w:r>
          </w:p>
        </w:tc>
        <w:tc>
          <w:tcPr>
            <w:tcW w:w="2935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0B30599" w14:textId="7693AC70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EAA2B0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Date:</w:t>
            </w:r>
          </w:p>
        </w:tc>
        <w:tc>
          <w:tcPr>
            <w:tcW w:w="260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1A700731" w14:textId="1A4B4245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D0A0B1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662E56" w14:paraId="1EBD9562" w14:textId="77777777" w:rsidTr="00662E56">
        <w:trPr>
          <w:gridAfter w:val="1"/>
          <w:wAfter w:w="108" w:type="dxa"/>
          <w:trHeight w:hRule="exact" w:val="374"/>
        </w:trPr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C1746C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Contact:</w:t>
            </w:r>
          </w:p>
        </w:tc>
        <w:tc>
          <w:tcPr>
            <w:tcW w:w="378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789C2F2B" w14:textId="2D502477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ACA7FF5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Bus#:</w:t>
            </w:r>
          </w:p>
        </w:tc>
        <w:tc>
          <w:tcPr>
            <w:tcW w:w="179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59B8CE1" w14:textId="1C0028B1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B787A65" w14:textId="77777777" w:rsidR="00662E56" w:rsidRPr="00C7220B" w:rsidRDefault="00662E56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Cell#:</w:t>
            </w:r>
          </w:p>
        </w:tc>
        <w:tc>
          <w:tcPr>
            <w:tcW w:w="198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7FC2252" w14:textId="3EDAC632" w:rsidR="00662E56" w:rsidRPr="00C7220B" w:rsidRDefault="00EC027D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662E56" w14:paraId="661A5865" w14:textId="77777777" w:rsidTr="00D772D5">
        <w:trPr>
          <w:gridAfter w:val="1"/>
          <w:wAfter w:w="108" w:type="dxa"/>
          <w:trHeight w:hRule="exact" w:val="374"/>
        </w:trPr>
        <w:tc>
          <w:tcPr>
            <w:tcW w:w="197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189229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Date &amp; Time of Loss:</w:t>
            </w:r>
          </w:p>
        </w:tc>
        <w:tc>
          <w:tcPr>
            <w:tcW w:w="305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BAC2CA0" w14:textId="0E559F7B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38C806" w14:textId="704838E4" w:rsidR="00662E56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Police/Fire Dept</w:t>
            </w:r>
            <w:proofErr w:type="gramStart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?:</w:t>
            </w:r>
            <w:proofErr w:type="gramEnd"/>
          </w:p>
        </w:tc>
        <w:tc>
          <w:tcPr>
            <w:tcW w:w="3881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85E561C" w14:textId="5967AC76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662E56" w14:paraId="0FC8DBE6" w14:textId="77777777" w:rsidTr="00D772D5">
        <w:trPr>
          <w:gridAfter w:val="1"/>
          <w:wAfter w:w="108" w:type="dxa"/>
          <w:trHeight w:hRule="exact" w:val="374"/>
        </w:trPr>
        <w:tc>
          <w:tcPr>
            <w:tcW w:w="14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BBE0DEF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Type of Loss:</w:t>
            </w:r>
          </w:p>
        </w:tc>
        <w:tc>
          <w:tcPr>
            <w:tcW w:w="36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5294B3C" w14:textId="519DA474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382C96" w14:textId="77777777" w:rsidR="00662E56" w:rsidRPr="00C7220B" w:rsidRDefault="00662E56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Location of Loss:</w:t>
            </w:r>
          </w:p>
        </w:tc>
        <w:tc>
          <w:tcPr>
            <w:tcW w:w="3881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121376FF" w14:textId="470E47BB" w:rsidR="00662E56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5D587DD2" w14:textId="77777777" w:rsidR="00662E56" w:rsidRPr="00D772D5" w:rsidRDefault="00662E56" w:rsidP="00662E56">
      <w:pPr>
        <w:spacing w:after="0"/>
        <w:rPr>
          <w:rFonts w:asciiTheme="minorHAnsi" w:eastAsia="Times New Roman" w:hAnsiTheme="minorHAnsi" w:cstheme="minorHAnsi"/>
          <w:sz w:val="12"/>
          <w:szCs w:val="12"/>
        </w:rPr>
      </w:pPr>
    </w:p>
    <w:tbl>
      <w:tblPr>
        <w:tblStyle w:val="TableGrid"/>
        <w:tblW w:w="10632" w:type="dxa"/>
        <w:tblInd w:w="-176" w:type="dxa"/>
        <w:tblLook w:val="04A0" w:firstRow="1" w:lastRow="0" w:firstColumn="1" w:lastColumn="0" w:noHBand="0" w:noVBand="1"/>
      </w:tblPr>
      <w:tblGrid>
        <w:gridCol w:w="10632"/>
      </w:tblGrid>
      <w:tr w:rsidR="00662E56" w14:paraId="3A21EF42" w14:textId="77777777" w:rsidTr="00662E56">
        <w:tc>
          <w:tcPr>
            <w:tcW w:w="10632" w:type="dxa"/>
            <w:shd w:val="clear" w:color="auto" w:fill="D9D9D9" w:themeFill="background1" w:themeFillShade="D9"/>
          </w:tcPr>
          <w:p w14:paraId="345BA050" w14:textId="73DAD386" w:rsidR="00662E56" w:rsidRPr="00662E56" w:rsidRDefault="00662E56" w:rsidP="002249BF">
            <w:pPr>
              <w:rPr>
                <w:b/>
                <w:bCs/>
              </w:rPr>
            </w:pPr>
            <w:r w:rsidRPr="00662E5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LIABILITY INCIDENTS (</w:t>
            </w:r>
            <w:r w:rsidR="00DA2092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i.e.</w:t>
            </w:r>
            <w:r w:rsidRPr="00662E5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slip and falls)</w:t>
            </w:r>
          </w:p>
        </w:tc>
      </w:tr>
    </w:tbl>
    <w:p w14:paraId="7B4E19BC" w14:textId="77777777" w:rsidR="00E43299" w:rsidRPr="00E43299" w:rsidRDefault="00E43299" w:rsidP="00B9114E">
      <w:pPr>
        <w:spacing w:after="0"/>
        <w:ind w:hanging="142"/>
        <w:rPr>
          <w:sz w:val="6"/>
          <w:szCs w:val="6"/>
        </w:rPr>
      </w:pPr>
    </w:p>
    <w:p w14:paraId="29C63935" w14:textId="1FBEF1C7" w:rsidR="00662E56" w:rsidRPr="00662E56" w:rsidRDefault="00662E56" w:rsidP="00B9114E">
      <w:pPr>
        <w:spacing w:after="0"/>
        <w:ind w:hanging="142"/>
        <w:rPr>
          <w:sz w:val="20"/>
          <w:szCs w:val="20"/>
        </w:rPr>
      </w:pPr>
      <w:r w:rsidRPr="00662E56">
        <w:rPr>
          <w:sz w:val="20"/>
          <w:szCs w:val="20"/>
        </w:rPr>
        <w:t xml:space="preserve">Type of Loss: </w:t>
      </w:r>
      <w:sdt>
        <w:sdtPr>
          <w:id w:val="1072776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62E56">
        <w:rPr>
          <w:sz w:val="20"/>
          <w:szCs w:val="20"/>
        </w:rPr>
        <w:t>Bodily Injury</w:t>
      </w:r>
      <w:r w:rsidR="00790E75">
        <w:rPr>
          <w:sz w:val="20"/>
          <w:szCs w:val="20"/>
        </w:rPr>
        <w:tab/>
      </w:r>
      <w:r w:rsidRPr="00662E56">
        <w:rPr>
          <w:sz w:val="20"/>
          <w:szCs w:val="20"/>
        </w:rPr>
        <w:tab/>
      </w:r>
      <w:sdt>
        <w:sdtPr>
          <w:id w:val="250780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62E56">
            <w:rPr>
              <w:rFonts w:ascii="MS Gothic" w:eastAsia="MS Gothic" w:hAnsi="MS Gothic" w:hint="eastAsia"/>
            </w:rPr>
            <w:t>☐</w:t>
          </w:r>
        </w:sdtContent>
      </w:sdt>
      <w:r w:rsidRPr="00662E56">
        <w:rPr>
          <w:sz w:val="20"/>
          <w:szCs w:val="20"/>
        </w:rPr>
        <w:t xml:space="preserve"> Miscellaneous Liability (errors &amp; omissions, directors &amp; officers etc.)</w:t>
      </w:r>
    </w:p>
    <w:p w14:paraId="5D687CAE" w14:textId="17387AAF" w:rsidR="00662E56" w:rsidRDefault="00D87801" w:rsidP="00B9114E">
      <w:pPr>
        <w:spacing w:after="0"/>
        <w:ind w:firstLine="851"/>
        <w:rPr>
          <w:sz w:val="20"/>
          <w:szCs w:val="20"/>
        </w:rPr>
      </w:pPr>
      <w:sdt>
        <w:sdtPr>
          <w:id w:val="78104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E56" w:rsidRPr="00662E56">
            <w:rPr>
              <w:rFonts w:ascii="MS Gothic" w:eastAsia="MS Gothic" w:hAnsi="MS Gothic" w:hint="eastAsia"/>
            </w:rPr>
            <w:t>☐</w:t>
          </w:r>
        </w:sdtContent>
      </w:sdt>
      <w:r w:rsidR="00662E56" w:rsidRPr="00662E56">
        <w:rPr>
          <w:sz w:val="20"/>
          <w:szCs w:val="20"/>
        </w:rPr>
        <w:t xml:space="preserve"> Property Damage</w:t>
      </w:r>
      <w:r w:rsidR="00790E75">
        <w:rPr>
          <w:sz w:val="20"/>
          <w:szCs w:val="20"/>
        </w:rPr>
        <w:tab/>
      </w:r>
      <w:r w:rsidR="00662E56" w:rsidRPr="00662E56">
        <w:rPr>
          <w:sz w:val="20"/>
          <w:szCs w:val="20"/>
        </w:rPr>
        <w:t xml:space="preserve"> </w:t>
      </w:r>
      <w:r w:rsidR="00662E56" w:rsidRPr="00662E56">
        <w:rPr>
          <w:sz w:val="20"/>
          <w:szCs w:val="20"/>
        </w:rPr>
        <w:tab/>
      </w:r>
      <w:sdt>
        <w:sdtPr>
          <w:id w:val="100948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E56">
            <w:rPr>
              <w:rFonts w:ascii="MS Gothic" w:eastAsia="MS Gothic" w:hAnsi="MS Gothic" w:hint="eastAsia"/>
            </w:rPr>
            <w:t>☐</w:t>
          </w:r>
        </w:sdtContent>
      </w:sdt>
      <w:r w:rsidR="00662E56" w:rsidRPr="00662E56">
        <w:rPr>
          <w:sz w:val="20"/>
          <w:szCs w:val="20"/>
        </w:rPr>
        <w:t xml:space="preserve"> Crime (inside/outside robbery, employee dishonesty etc.)</w:t>
      </w:r>
    </w:p>
    <w:tbl>
      <w:tblPr>
        <w:tblW w:w="10869" w:type="dxa"/>
        <w:tblInd w:w="-25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3"/>
        <w:gridCol w:w="3544"/>
        <w:gridCol w:w="1418"/>
        <w:gridCol w:w="2268"/>
        <w:gridCol w:w="1686"/>
      </w:tblGrid>
      <w:tr w:rsidR="00790E75" w:rsidRPr="00D772D5" w14:paraId="5892860A" w14:textId="77777777" w:rsidTr="00B9114E">
        <w:trPr>
          <w:trHeight w:hRule="exact" w:val="328"/>
        </w:trPr>
        <w:tc>
          <w:tcPr>
            <w:tcW w:w="195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22CE22" w14:textId="1FD2DC10" w:rsidR="00790E75" w:rsidRPr="00C7220B" w:rsidRDefault="00790E75" w:rsidP="00B9114E">
            <w:pPr>
              <w:spacing w:after="0" w:line="240" w:lineRule="auto"/>
              <w:ind w:left="150" w:hanging="142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Name of Claimant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204AB9E2" w14:textId="7317159B" w:rsidR="00790E75" w:rsidRPr="00C7220B" w:rsidRDefault="00EC027D" w:rsidP="00B9114E">
            <w:pPr>
              <w:spacing w:after="0" w:line="240" w:lineRule="auto"/>
              <w:ind w:left="150" w:hanging="142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C9CA2C" w14:textId="172B280B" w:rsidR="00790E75" w:rsidRPr="00C7220B" w:rsidRDefault="00790E75" w:rsidP="00B9114E">
            <w:pPr>
              <w:spacing w:after="0" w:line="240" w:lineRule="auto"/>
              <w:ind w:left="150" w:hanging="142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Phone Numbe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15DE73A" w14:textId="57A4DAD6" w:rsidR="00790E75" w:rsidRPr="00C7220B" w:rsidRDefault="00EC027D" w:rsidP="00B9114E">
            <w:pPr>
              <w:spacing w:after="0" w:line="240" w:lineRule="auto"/>
              <w:ind w:left="150" w:hanging="142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7C95FB" w14:textId="77777777" w:rsidR="00790E75" w:rsidRPr="00C7220B" w:rsidRDefault="00790E75" w:rsidP="00B9114E">
            <w:pPr>
              <w:spacing w:after="0" w:line="240" w:lineRule="auto"/>
              <w:ind w:left="150" w:hanging="142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14:paraId="5222F578" w14:textId="77777777" w:rsidR="00790E75" w:rsidRPr="00790E75" w:rsidRDefault="00790E75" w:rsidP="00B9114E">
      <w:pPr>
        <w:spacing w:after="0"/>
        <w:ind w:left="-284" w:hanging="142"/>
        <w:rPr>
          <w:sz w:val="6"/>
          <w:szCs w:val="6"/>
        </w:rPr>
      </w:pPr>
    </w:p>
    <w:p w14:paraId="6CC7420B" w14:textId="5FAC6D76" w:rsidR="00790E75" w:rsidRDefault="00790E75" w:rsidP="00B9114E">
      <w:pPr>
        <w:spacing w:after="0"/>
        <w:ind w:left="-142"/>
        <w:rPr>
          <w:sz w:val="20"/>
          <w:szCs w:val="20"/>
        </w:rPr>
      </w:pPr>
      <w:r>
        <w:rPr>
          <w:sz w:val="20"/>
          <w:szCs w:val="20"/>
        </w:rPr>
        <w:t xml:space="preserve">Location of Incident:  </w:t>
      </w:r>
      <w:sdt>
        <w:sdtPr>
          <w:id w:val="-2048438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Inside  </w:t>
      </w:r>
      <w:sdt>
        <w:sdtPr>
          <w:id w:val="-1875845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Outside  </w:t>
      </w:r>
      <w:sdt>
        <w:sdtPr>
          <w:id w:val="770207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Sidewalk/Steps </w:t>
      </w:r>
      <w:r w:rsidRPr="00790E75">
        <w:t xml:space="preserve"> </w:t>
      </w:r>
      <w:sdt>
        <w:sdtPr>
          <w:id w:val="-1676031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Parking Lot </w:t>
      </w:r>
      <w:r w:rsidRPr="00790E75">
        <w:t xml:space="preserve"> </w:t>
      </w:r>
      <w:sdt>
        <w:sdtPr>
          <w:id w:val="-80915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Cemetery</w:t>
      </w:r>
      <w:r w:rsidRPr="00790E75">
        <w:t xml:space="preserve">  </w:t>
      </w:r>
      <w:sdt>
        <w:sdtPr>
          <w:id w:val="846140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Other</w:t>
      </w:r>
    </w:p>
    <w:p w14:paraId="74F03B7B" w14:textId="2A3B255C" w:rsidR="00790E75" w:rsidRDefault="00790E75" w:rsidP="00B9114E">
      <w:pPr>
        <w:spacing w:after="0"/>
        <w:ind w:left="-142"/>
        <w:rPr>
          <w:sz w:val="20"/>
          <w:szCs w:val="20"/>
        </w:rPr>
      </w:pPr>
      <w:r>
        <w:rPr>
          <w:sz w:val="20"/>
          <w:szCs w:val="20"/>
        </w:rPr>
        <w:t>Weather Conditions</w:t>
      </w:r>
      <w:r w:rsidRPr="00790E75">
        <w:t xml:space="preserve">: </w:t>
      </w:r>
      <w:sdt>
        <w:sdtPr>
          <w:id w:val="-382945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Rain </w:t>
      </w:r>
      <w:r w:rsidRPr="00790E75">
        <w:t xml:space="preserve"> </w:t>
      </w:r>
      <w:sdt>
        <w:sdtPr>
          <w:id w:val="-231160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Snow  </w:t>
      </w:r>
      <w:sdt>
        <w:sdtPr>
          <w:id w:val="1908255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Sleet  </w:t>
      </w:r>
      <w:sdt>
        <w:sdtPr>
          <w:id w:val="1254172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 Icy/Slippery  </w:t>
      </w:r>
      <w:sdt>
        <w:sdtPr>
          <w:id w:val="1647232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Hot/Humid  </w:t>
      </w:r>
      <w:sdt>
        <w:sdtPr>
          <w:id w:val="1685317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Windy  </w:t>
      </w:r>
      <w:sdt>
        <w:sdtPr>
          <w:id w:val="-1932966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Clear</w:t>
      </w:r>
    </w:p>
    <w:p w14:paraId="546629D2" w14:textId="6E5F4CEE" w:rsidR="00790E75" w:rsidRPr="00790E75" w:rsidRDefault="00790E75" w:rsidP="00790E75">
      <w:pPr>
        <w:spacing w:after="0"/>
        <w:ind w:left="-284"/>
        <w:rPr>
          <w:sz w:val="6"/>
          <w:szCs w:val="6"/>
        </w:rPr>
      </w:pPr>
    </w:p>
    <w:tbl>
      <w:tblPr>
        <w:tblW w:w="10510" w:type="dxa"/>
        <w:tblInd w:w="-14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8808"/>
      </w:tblGrid>
      <w:tr w:rsidR="00790E75" w:rsidRPr="00C7220B" w14:paraId="41EE1140" w14:textId="77777777" w:rsidTr="00E43299">
        <w:trPr>
          <w:trHeight w:hRule="exact" w:val="239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609F6B" w14:textId="78311E4A" w:rsidR="00790E75" w:rsidRPr="00C7220B" w:rsidRDefault="00790E75" w:rsidP="00E43299">
            <w:pPr>
              <w:spacing w:after="0" w:line="240" w:lineRule="auto"/>
              <w:ind w:hanging="112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Details of Incident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880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34D09B99" w14:textId="6D878BF5" w:rsidR="00790E75" w:rsidRPr="00C7220B" w:rsidRDefault="00790E75" w:rsidP="00790E75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bookmarkStart w:id="7" w:name="Text18"/>
      <w:tr w:rsidR="00790E75" w:rsidRPr="00C7220B" w14:paraId="7DEB5936" w14:textId="77777777" w:rsidTr="00B9114E">
        <w:trPr>
          <w:trHeight w:val="374"/>
        </w:trPr>
        <w:tc>
          <w:tcPr>
            <w:tcW w:w="1051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6518A7D4" w14:textId="162ACD23" w:rsidR="00790E75" w:rsidRPr="00C7220B" w:rsidRDefault="00790E75" w:rsidP="00B9114E">
            <w:pPr>
              <w:spacing w:after="0" w:line="240" w:lineRule="auto"/>
              <w:ind w:left="150" w:hanging="15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59173906" w14:textId="471B26B9" w:rsidR="00790E75" w:rsidRPr="00D772D5" w:rsidRDefault="00790E75" w:rsidP="00790E75">
      <w:pPr>
        <w:spacing w:after="0"/>
        <w:ind w:left="-284"/>
        <w:rPr>
          <w:sz w:val="6"/>
          <w:szCs w:val="6"/>
        </w:rPr>
      </w:pPr>
    </w:p>
    <w:p w14:paraId="77A96D7B" w14:textId="4807BCF8" w:rsidR="00790E75" w:rsidRDefault="00790E75" w:rsidP="00B9114E">
      <w:pPr>
        <w:spacing w:after="0"/>
        <w:ind w:left="-284" w:firstLine="142"/>
        <w:rPr>
          <w:sz w:val="20"/>
          <w:szCs w:val="20"/>
        </w:rPr>
      </w:pPr>
      <w:r>
        <w:rPr>
          <w:sz w:val="20"/>
          <w:szCs w:val="20"/>
        </w:rPr>
        <w:t xml:space="preserve">Was anyone injured?  </w:t>
      </w:r>
      <w:sdt>
        <w:sdtPr>
          <w:id w:val="1518348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Yes</w:t>
      </w:r>
      <w:r>
        <w:rPr>
          <w:sz w:val="20"/>
          <w:szCs w:val="20"/>
        </w:rPr>
        <w:tab/>
      </w:r>
      <w:sdt>
        <w:sdtPr>
          <w:id w:val="1645704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No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Were medical services provided?  </w:t>
      </w:r>
      <w:sdt>
        <w:sdtPr>
          <w:id w:val="1192948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Yes</w:t>
      </w:r>
      <w:r>
        <w:rPr>
          <w:sz w:val="20"/>
          <w:szCs w:val="20"/>
        </w:rPr>
        <w:tab/>
      </w:r>
      <w:sdt>
        <w:sdtPr>
          <w:id w:val="-913708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90E75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No</w:t>
      </w:r>
    </w:p>
    <w:p w14:paraId="6BE957F3" w14:textId="2F259D1E" w:rsidR="00DA2092" w:rsidRPr="00D772D5" w:rsidRDefault="00DA2092" w:rsidP="00790E75">
      <w:pPr>
        <w:spacing w:after="0"/>
        <w:ind w:left="-284"/>
        <w:rPr>
          <w:sz w:val="12"/>
          <w:szCs w:val="12"/>
        </w:rPr>
      </w:pPr>
    </w:p>
    <w:tbl>
      <w:tblPr>
        <w:tblStyle w:val="TableGrid"/>
        <w:tblW w:w="10632" w:type="dxa"/>
        <w:tblInd w:w="-176" w:type="dxa"/>
        <w:tblLook w:val="04A0" w:firstRow="1" w:lastRow="0" w:firstColumn="1" w:lastColumn="0" w:noHBand="0" w:noVBand="1"/>
      </w:tblPr>
      <w:tblGrid>
        <w:gridCol w:w="10632"/>
      </w:tblGrid>
      <w:tr w:rsidR="00DA2092" w14:paraId="5DED68E8" w14:textId="77777777" w:rsidTr="00E105A4">
        <w:tc>
          <w:tcPr>
            <w:tcW w:w="10632" w:type="dxa"/>
            <w:shd w:val="clear" w:color="auto" w:fill="D9D9D9" w:themeFill="background1" w:themeFillShade="D9"/>
          </w:tcPr>
          <w:p w14:paraId="1D15871F" w14:textId="596CC0C4" w:rsidR="00DA2092" w:rsidRPr="00DA2092" w:rsidRDefault="00DA2092" w:rsidP="00DA2092">
            <w:pPr>
              <w:ind w:left="38" w:hanging="38"/>
              <w:rPr>
                <w:b/>
                <w:bCs/>
                <w:sz w:val="20"/>
                <w:szCs w:val="20"/>
              </w:rPr>
            </w:pPr>
            <w:r w:rsidRPr="00DA2092">
              <w:rPr>
                <w:b/>
                <w:bCs/>
                <w:sz w:val="20"/>
                <w:szCs w:val="20"/>
              </w:rPr>
              <w:t>PROPERTY LOSSES (</w:t>
            </w:r>
            <w:proofErr w:type="spellStart"/>
            <w:r w:rsidRPr="00DA2092">
              <w:rPr>
                <w:b/>
                <w:bCs/>
                <w:sz w:val="20"/>
                <w:szCs w:val="20"/>
              </w:rPr>
              <w:t>i.e</w:t>
            </w:r>
            <w:proofErr w:type="spellEnd"/>
            <w:r w:rsidRPr="00DA2092">
              <w:rPr>
                <w:b/>
                <w:bCs/>
                <w:sz w:val="20"/>
                <w:szCs w:val="20"/>
              </w:rPr>
              <w:t xml:space="preserve"> damage to buildings, contents, equipment, etc.)</w:t>
            </w:r>
          </w:p>
        </w:tc>
      </w:tr>
    </w:tbl>
    <w:p w14:paraId="0241574E" w14:textId="77777777" w:rsidR="00E43299" w:rsidRPr="00E43299" w:rsidRDefault="00E43299" w:rsidP="00B9114E">
      <w:pPr>
        <w:spacing w:after="0"/>
        <w:ind w:left="-284" w:firstLine="142"/>
        <w:rPr>
          <w:sz w:val="6"/>
          <w:szCs w:val="6"/>
        </w:rPr>
      </w:pPr>
    </w:p>
    <w:p w14:paraId="7D365D1F" w14:textId="2E9AC341" w:rsidR="00DA2092" w:rsidRDefault="00DA2092" w:rsidP="00B9114E">
      <w:pPr>
        <w:spacing w:after="0"/>
        <w:ind w:left="-284" w:firstLine="142"/>
        <w:rPr>
          <w:sz w:val="20"/>
          <w:szCs w:val="20"/>
        </w:rPr>
      </w:pPr>
      <w:r w:rsidRPr="00662E56">
        <w:rPr>
          <w:sz w:val="20"/>
          <w:szCs w:val="20"/>
        </w:rPr>
        <w:t xml:space="preserve">Type of Loss: </w:t>
      </w:r>
      <w:sdt>
        <w:sdtPr>
          <w:id w:val="-971750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rPr>
          <w:sz w:val="20"/>
          <w:szCs w:val="20"/>
        </w:rPr>
        <w:t>Fire</w:t>
      </w:r>
      <w:r>
        <w:rPr>
          <w:sz w:val="20"/>
          <w:szCs w:val="20"/>
        </w:rPr>
        <w:tab/>
      </w:r>
      <w:sdt>
        <w:sdtPr>
          <w:id w:val="1369413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2092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Theft </w:t>
      </w:r>
      <w:r>
        <w:rPr>
          <w:sz w:val="20"/>
          <w:szCs w:val="20"/>
        </w:rPr>
        <w:tab/>
      </w:r>
      <w:sdt>
        <w:sdtPr>
          <w:id w:val="2056196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2092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Wind </w:t>
      </w:r>
      <w:r>
        <w:rPr>
          <w:sz w:val="20"/>
          <w:szCs w:val="20"/>
        </w:rPr>
        <w:tab/>
      </w:r>
      <w:sdt>
        <w:sdtPr>
          <w:id w:val="1433474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2092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Lightning </w:t>
      </w:r>
      <w:r>
        <w:rPr>
          <w:sz w:val="20"/>
          <w:szCs w:val="20"/>
        </w:rPr>
        <w:tab/>
      </w:r>
      <w:sdt>
        <w:sdtPr>
          <w:id w:val="-412473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2092">
            <w:rPr>
              <w:rFonts w:ascii="MS Gothic" w:eastAsia="MS Gothic" w:hAnsi="MS Gothic" w:hint="eastAsia"/>
            </w:rPr>
            <w:t>☐</w:t>
          </w:r>
        </w:sdtContent>
      </w:sdt>
      <w:r>
        <w:rPr>
          <w:sz w:val="20"/>
          <w:szCs w:val="20"/>
        </w:rPr>
        <w:t xml:space="preserve"> Vandalism</w:t>
      </w:r>
    </w:p>
    <w:p w14:paraId="69B89F62" w14:textId="78AECC0B" w:rsidR="00DA2092" w:rsidRDefault="00D87801" w:rsidP="00B9114E">
      <w:pPr>
        <w:spacing w:after="0"/>
        <w:ind w:left="567" w:firstLine="284"/>
        <w:rPr>
          <w:sz w:val="20"/>
          <w:szCs w:val="20"/>
        </w:rPr>
      </w:pPr>
      <w:sdt>
        <w:sdtPr>
          <w:id w:val="-733166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092" w:rsidRPr="00DA2092">
            <w:rPr>
              <w:rFonts w:ascii="MS Gothic" w:eastAsia="MS Gothic" w:hAnsi="MS Gothic" w:hint="eastAsia"/>
            </w:rPr>
            <w:t>☐</w:t>
          </w:r>
        </w:sdtContent>
      </w:sdt>
      <w:r w:rsidR="00DA2092">
        <w:rPr>
          <w:sz w:val="20"/>
          <w:szCs w:val="20"/>
        </w:rPr>
        <w:t xml:space="preserve"> Boiler/Machinery</w:t>
      </w:r>
      <w:r w:rsidR="00DA2092">
        <w:rPr>
          <w:sz w:val="20"/>
          <w:szCs w:val="20"/>
        </w:rPr>
        <w:tab/>
        <w:t xml:space="preserve"> </w:t>
      </w:r>
      <w:r w:rsidR="00DA2092">
        <w:rPr>
          <w:sz w:val="20"/>
          <w:szCs w:val="20"/>
        </w:rPr>
        <w:tab/>
      </w:r>
      <w:sdt>
        <w:sdtPr>
          <w:id w:val="1017197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092" w:rsidRPr="00DA2092">
            <w:rPr>
              <w:rFonts w:ascii="MS Gothic" w:eastAsia="MS Gothic" w:hAnsi="MS Gothic" w:hint="eastAsia"/>
            </w:rPr>
            <w:t>☐</w:t>
          </w:r>
        </w:sdtContent>
      </w:sdt>
      <w:r w:rsidR="00DA2092">
        <w:rPr>
          <w:sz w:val="20"/>
          <w:szCs w:val="20"/>
        </w:rPr>
        <w:t xml:space="preserve"> Water </w:t>
      </w:r>
      <w:r w:rsidR="00DA2092">
        <w:rPr>
          <w:sz w:val="20"/>
          <w:szCs w:val="20"/>
        </w:rPr>
        <w:tab/>
      </w:r>
      <w:sdt>
        <w:sdtPr>
          <w:id w:val="345452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092" w:rsidRPr="00DA2092">
            <w:rPr>
              <w:rFonts w:ascii="MS Gothic" w:eastAsia="MS Gothic" w:hAnsi="MS Gothic" w:hint="eastAsia"/>
            </w:rPr>
            <w:t>☐</w:t>
          </w:r>
        </w:sdtContent>
      </w:sdt>
      <w:r w:rsidR="00DA2092">
        <w:rPr>
          <w:sz w:val="20"/>
          <w:szCs w:val="20"/>
        </w:rPr>
        <w:t xml:space="preserve"> Other</w:t>
      </w:r>
    </w:p>
    <w:tbl>
      <w:tblPr>
        <w:tblW w:w="10620" w:type="dxa"/>
        <w:tblInd w:w="-25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9"/>
        <w:gridCol w:w="2540"/>
        <w:gridCol w:w="6237"/>
        <w:gridCol w:w="54"/>
      </w:tblGrid>
      <w:tr w:rsidR="00D772D5" w:rsidRPr="00C7220B" w14:paraId="1ACC14BE" w14:textId="77777777" w:rsidTr="00D772D5">
        <w:trPr>
          <w:trHeight w:hRule="exact" w:val="374"/>
        </w:trPr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3EAE20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Details of Incident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8831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29AADC24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D772D5" w:rsidRPr="00C7220B" w14:paraId="36BC4EC0" w14:textId="77777777" w:rsidTr="00D772D5">
        <w:trPr>
          <w:trHeight w:val="374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22447153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D772D5" w:rsidRPr="00C7220B" w14:paraId="440B3F5E" w14:textId="77777777" w:rsidTr="00D772D5">
        <w:trPr>
          <w:gridAfter w:val="1"/>
          <w:wAfter w:w="54" w:type="dxa"/>
          <w:trHeight w:hRule="exact" w:val="531"/>
        </w:trPr>
        <w:tc>
          <w:tcPr>
            <w:tcW w:w="4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EB9A88" w14:textId="47F8BE22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Estimated value of property damaged/lost/stolen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1A943D95" w14:textId="1446F15D" w:rsidR="00D772D5" w:rsidRPr="00C7220B" w:rsidRDefault="00EC027D" w:rsidP="00D772D5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6CBDDB58" w14:textId="63BD400B" w:rsidR="00D772D5" w:rsidRPr="00D772D5" w:rsidRDefault="00D772D5" w:rsidP="00DA2092">
      <w:pPr>
        <w:spacing w:after="0"/>
        <w:ind w:left="-284"/>
        <w:rPr>
          <w:sz w:val="12"/>
          <w:szCs w:val="12"/>
        </w:rPr>
      </w:pPr>
    </w:p>
    <w:tbl>
      <w:tblPr>
        <w:tblStyle w:val="TableGrid"/>
        <w:tblW w:w="10632" w:type="dxa"/>
        <w:tblInd w:w="-176" w:type="dxa"/>
        <w:tblLook w:val="04A0" w:firstRow="1" w:lastRow="0" w:firstColumn="1" w:lastColumn="0" w:noHBand="0" w:noVBand="1"/>
      </w:tblPr>
      <w:tblGrid>
        <w:gridCol w:w="10632"/>
      </w:tblGrid>
      <w:tr w:rsidR="00D772D5" w14:paraId="4C2DE1ED" w14:textId="77777777" w:rsidTr="00E105A4">
        <w:tc>
          <w:tcPr>
            <w:tcW w:w="10632" w:type="dxa"/>
            <w:shd w:val="clear" w:color="auto" w:fill="D9D9D9" w:themeFill="background1" w:themeFillShade="D9"/>
          </w:tcPr>
          <w:p w14:paraId="392E9C45" w14:textId="40E6D4EB" w:rsidR="00D772D5" w:rsidRPr="00DA2092" w:rsidRDefault="00D772D5" w:rsidP="00E105A4">
            <w:pPr>
              <w:ind w:left="38" w:hanging="38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UTOMOBILE INCIDENTS</w:t>
            </w:r>
          </w:p>
        </w:tc>
      </w:tr>
    </w:tbl>
    <w:tbl>
      <w:tblPr>
        <w:tblW w:w="10850" w:type="dxa"/>
        <w:tblInd w:w="-25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"/>
        <w:gridCol w:w="819"/>
        <w:gridCol w:w="608"/>
        <w:gridCol w:w="254"/>
        <w:gridCol w:w="131"/>
        <w:gridCol w:w="71"/>
        <w:gridCol w:w="262"/>
        <w:gridCol w:w="540"/>
        <w:gridCol w:w="180"/>
        <w:gridCol w:w="278"/>
        <w:gridCol w:w="360"/>
        <w:gridCol w:w="82"/>
        <w:gridCol w:w="1442"/>
        <w:gridCol w:w="176"/>
        <w:gridCol w:w="723"/>
        <w:gridCol w:w="98"/>
        <w:gridCol w:w="1701"/>
        <w:gridCol w:w="180"/>
        <w:gridCol w:w="536"/>
        <w:gridCol w:w="192"/>
        <w:gridCol w:w="172"/>
        <w:gridCol w:w="180"/>
        <w:gridCol w:w="356"/>
        <w:gridCol w:w="1171"/>
        <w:gridCol w:w="108"/>
        <w:gridCol w:w="122"/>
      </w:tblGrid>
      <w:tr w:rsidR="00D772D5" w14:paraId="7A6A08D7" w14:textId="77777777" w:rsidTr="00EC027D">
        <w:trPr>
          <w:gridBefore w:val="1"/>
          <w:wBefore w:w="108" w:type="dxa"/>
          <w:trHeight w:hRule="exact" w:val="374"/>
        </w:trPr>
        <w:tc>
          <w:tcPr>
            <w:tcW w:w="3503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259465B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Any Passengers Injuries (who/extent)</w:t>
            </w:r>
            <w:proofErr w:type="gramStart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?:</w:t>
            </w:r>
            <w:proofErr w:type="gramEnd"/>
          </w:p>
        </w:tc>
        <w:bookmarkStart w:id="8" w:name="Text14"/>
        <w:tc>
          <w:tcPr>
            <w:tcW w:w="7239" w:type="dxa"/>
            <w:gridSpan w:val="1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55ECD9BD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8"/>
          </w:p>
        </w:tc>
      </w:tr>
      <w:tr w:rsidR="00D772D5" w14:paraId="1FF47F50" w14:textId="77777777" w:rsidTr="00EC027D">
        <w:trPr>
          <w:gridBefore w:val="1"/>
          <w:gridAfter w:val="1"/>
          <w:wBefore w:w="108" w:type="dxa"/>
          <w:wAfter w:w="122" w:type="dxa"/>
          <w:trHeight w:hRule="exact" w:val="374"/>
        </w:trPr>
        <w:tc>
          <w:tcPr>
            <w:tcW w:w="3143" w:type="dxa"/>
            <w:gridSpan w:val="9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725D94D" w14:textId="77777777" w:rsidR="00D772D5" w:rsidRPr="00EC027D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EC027D">
              <w:rPr>
                <w:rFonts w:asciiTheme="minorHAnsi" w:eastAsia="Times New Roman" w:hAnsiTheme="minorHAnsi" w:cstheme="minorHAnsi"/>
                <w:sz w:val="20"/>
                <w:szCs w:val="20"/>
              </w:rPr>
              <w:t>If Automobile – Vehicle Description:</w:t>
            </w:r>
          </w:p>
        </w:tc>
        <w:tc>
          <w:tcPr>
            <w:tcW w:w="5298" w:type="dxa"/>
            <w:gridSpan w:val="9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220E29E7" w14:textId="431FA180" w:rsidR="00D772D5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46A4EF9" w14:textId="3B249968" w:rsidR="00D772D5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Unit</w:t>
            </w:r>
            <w:r w:rsidR="00D772D5"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#:</w:t>
            </w:r>
          </w:p>
        </w:tc>
        <w:bookmarkStart w:id="9" w:name="Text22"/>
        <w:tc>
          <w:tcPr>
            <w:tcW w:w="1279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D6467F2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9"/>
          </w:p>
        </w:tc>
      </w:tr>
      <w:tr w:rsidR="00D772D5" w14:paraId="5C7AB5A3" w14:textId="77777777" w:rsidTr="00EC027D">
        <w:trPr>
          <w:gridBefore w:val="1"/>
          <w:gridAfter w:val="1"/>
          <w:wBefore w:w="108" w:type="dxa"/>
          <w:wAfter w:w="122" w:type="dxa"/>
          <w:trHeight w:hRule="exact" w:val="374"/>
        </w:trPr>
        <w:tc>
          <w:tcPr>
            <w:tcW w:w="188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C4F616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Is Vehicle Drivable</w:t>
            </w:r>
            <w:proofErr w:type="gramStart"/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?:</w:t>
            </w:r>
            <w:proofErr w:type="gramEnd"/>
          </w:p>
        </w:tc>
        <w:bookmarkStart w:id="10" w:name="Text23"/>
        <w:tc>
          <w:tcPr>
            <w:tcW w:w="1620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7C214B2F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44E35D3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If Not, Location:</w:t>
            </w:r>
          </w:p>
        </w:tc>
        <w:bookmarkStart w:id="11" w:name="Text24"/>
        <w:tc>
          <w:tcPr>
            <w:tcW w:w="5593" w:type="dxa"/>
            <w:gridSpan w:val="1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6773B1D9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1"/>
          </w:p>
        </w:tc>
      </w:tr>
      <w:tr w:rsidR="00D772D5" w14:paraId="2C1F2D4A" w14:textId="77777777" w:rsidTr="00EC027D">
        <w:trPr>
          <w:gridBefore w:val="1"/>
          <w:gridAfter w:val="1"/>
          <w:wBefore w:w="108" w:type="dxa"/>
          <w:wAfter w:w="122" w:type="dxa"/>
          <w:trHeight w:hRule="exact" w:val="374"/>
        </w:trPr>
        <w:tc>
          <w:tcPr>
            <w:tcW w:w="142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9705F4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Our Driver:</w:t>
            </w:r>
          </w:p>
        </w:tc>
        <w:tc>
          <w:tcPr>
            <w:tcW w:w="3600" w:type="dxa"/>
            <w:gridSpan w:val="10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3ECC5661" w14:textId="1D042582" w:rsidR="00D772D5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1AA0EE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Bus#:</w:t>
            </w:r>
          </w:p>
        </w:tc>
        <w:bookmarkStart w:id="12" w:name="Text26"/>
        <w:tc>
          <w:tcPr>
            <w:tcW w:w="170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589C8E32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90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07F5CD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Cell#:</w:t>
            </w:r>
          </w:p>
        </w:tc>
        <w:bookmarkStart w:id="13" w:name="Text27"/>
        <w:tc>
          <w:tcPr>
            <w:tcW w:w="1987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116D6097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3"/>
          </w:p>
        </w:tc>
      </w:tr>
      <w:tr w:rsidR="00D772D5" w14:paraId="53C0DC8C" w14:textId="77777777" w:rsidTr="00EC027D">
        <w:trPr>
          <w:gridBefore w:val="1"/>
          <w:gridAfter w:val="1"/>
          <w:wBefore w:w="108" w:type="dxa"/>
          <w:wAfter w:w="122" w:type="dxa"/>
          <w:trHeight w:hRule="exact" w:val="374"/>
        </w:trPr>
        <w:tc>
          <w:tcPr>
            <w:tcW w:w="181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F185FA" w14:textId="230662FC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Third Party Driver:</w:t>
            </w:r>
          </w:p>
        </w:tc>
        <w:bookmarkStart w:id="14" w:name="Text30"/>
        <w:tc>
          <w:tcPr>
            <w:tcW w:w="3215" w:type="dxa"/>
            <w:gridSpan w:val="8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3FAD7E5E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9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DD5BEFA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Address:</w:t>
            </w:r>
          </w:p>
        </w:tc>
        <w:bookmarkStart w:id="15" w:name="Text31"/>
        <w:tc>
          <w:tcPr>
            <w:tcW w:w="4596" w:type="dxa"/>
            <w:gridSpan w:val="9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C0C6D11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5"/>
          </w:p>
        </w:tc>
      </w:tr>
      <w:tr w:rsidR="00EC027D" w14:paraId="40131836" w14:textId="77777777" w:rsidTr="00EC027D">
        <w:trPr>
          <w:gridBefore w:val="1"/>
          <w:gridAfter w:val="12"/>
          <w:wBefore w:w="108" w:type="dxa"/>
          <w:wAfter w:w="5539" w:type="dxa"/>
          <w:trHeight w:hRule="exact" w:val="374"/>
        </w:trPr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D9C99E" w14:textId="0ABD3B3F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Cell#:</w:t>
            </w:r>
          </w:p>
        </w:tc>
        <w:bookmarkStart w:id="16" w:name="Text32"/>
        <w:tc>
          <w:tcPr>
            <w:tcW w:w="1866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618754F" w14:textId="77777777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90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593968" w14:textId="77777777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Bus#:</w:t>
            </w:r>
          </w:p>
        </w:tc>
        <w:bookmarkStart w:id="17" w:name="Text33"/>
        <w:tc>
          <w:tcPr>
            <w:tcW w:w="1618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0FC1F3B" w14:textId="77777777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7"/>
          </w:p>
        </w:tc>
      </w:tr>
      <w:tr w:rsidR="00D772D5" w14:paraId="58268DD8" w14:textId="77777777" w:rsidTr="00EC027D">
        <w:trPr>
          <w:gridBefore w:val="1"/>
          <w:gridAfter w:val="1"/>
          <w:wBefore w:w="108" w:type="dxa"/>
          <w:wAfter w:w="122" w:type="dxa"/>
          <w:trHeight w:hRule="exact" w:val="374"/>
        </w:trPr>
        <w:tc>
          <w:tcPr>
            <w:tcW w:w="286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94AFAD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Third Party Vehicle Desc.:</w:t>
            </w:r>
          </w:p>
        </w:tc>
        <w:tc>
          <w:tcPr>
            <w:tcW w:w="5040" w:type="dxa"/>
            <w:gridSpan w:val="9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5E245471" w14:textId="04E0B1A2" w:rsidR="00D772D5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C84FAA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Plate #:</w:t>
            </w:r>
          </w:p>
        </w:tc>
        <w:bookmarkStart w:id="18" w:name="Text37"/>
        <w:tc>
          <w:tcPr>
            <w:tcW w:w="1635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9A4F3B7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8"/>
          </w:p>
        </w:tc>
      </w:tr>
      <w:tr w:rsidR="00D772D5" w14:paraId="5323CD98" w14:textId="77777777" w:rsidTr="00EC027D">
        <w:trPr>
          <w:gridBefore w:val="1"/>
          <w:gridAfter w:val="1"/>
          <w:wBefore w:w="108" w:type="dxa"/>
          <w:wAfter w:w="122" w:type="dxa"/>
          <w:trHeight w:hRule="exact" w:val="374"/>
        </w:trPr>
        <w:tc>
          <w:tcPr>
            <w:tcW w:w="214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A1C738E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Third Party Ins. Co.:</w:t>
            </w:r>
          </w:p>
        </w:tc>
        <w:tc>
          <w:tcPr>
            <w:tcW w:w="2882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1089F17F" w14:textId="3B2979C5" w:rsidR="00D772D5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8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023FA0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Agent:</w:t>
            </w:r>
          </w:p>
        </w:tc>
        <w:bookmarkStart w:id="19" w:name="Text39"/>
        <w:tc>
          <w:tcPr>
            <w:tcW w:w="197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C4F903A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9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35CD644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Pol #:</w:t>
            </w:r>
          </w:p>
        </w:tc>
        <w:tc>
          <w:tcPr>
            <w:tcW w:w="1815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3B94B656" w14:textId="7412E779" w:rsidR="00D772D5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D772D5" w:rsidRPr="00C7220B" w14:paraId="0ADBBE9A" w14:textId="77777777" w:rsidTr="00EC027D">
        <w:trPr>
          <w:gridAfter w:val="2"/>
          <w:wAfter w:w="230" w:type="dxa"/>
          <w:trHeight w:hRule="exact" w:val="374"/>
        </w:trPr>
        <w:tc>
          <w:tcPr>
            <w:tcW w:w="178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3F1688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Details of Incident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8831" w:type="dxa"/>
            <w:gridSpan w:val="20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85047B6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D772D5" w:rsidRPr="00C7220B" w14:paraId="4BED08F7" w14:textId="77777777" w:rsidTr="00EC027D">
        <w:trPr>
          <w:gridAfter w:val="2"/>
          <w:wAfter w:w="230" w:type="dxa"/>
          <w:trHeight w:val="374"/>
        </w:trPr>
        <w:tc>
          <w:tcPr>
            <w:tcW w:w="10620" w:type="dxa"/>
            <w:gridSpan w:val="24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2B2BD73D" w14:textId="77777777" w:rsidR="00D772D5" w:rsidRPr="00C7220B" w:rsidRDefault="00D772D5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6E4EC155" w14:textId="3DD29EE8" w:rsidR="00D772D5" w:rsidRPr="00EC027D" w:rsidRDefault="00D772D5" w:rsidP="00DA2092">
      <w:pPr>
        <w:spacing w:after="0"/>
        <w:ind w:left="-284"/>
        <w:rPr>
          <w:sz w:val="12"/>
          <w:szCs w:val="12"/>
        </w:rPr>
      </w:pPr>
    </w:p>
    <w:tbl>
      <w:tblPr>
        <w:tblStyle w:val="TableGrid"/>
        <w:tblW w:w="10632" w:type="dxa"/>
        <w:tblInd w:w="-176" w:type="dxa"/>
        <w:tblLook w:val="04A0" w:firstRow="1" w:lastRow="0" w:firstColumn="1" w:lastColumn="0" w:noHBand="0" w:noVBand="1"/>
      </w:tblPr>
      <w:tblGrid>
        <w:gridCol w:w="10632"/>
      </w:tblGrid>
      <w:tr w:rsidR="00EC027D" w14:paraId="243D28F8" w14:textId="77777777" w:rsidTr="00E105A4">
        <w:tc>
          <w:tcPr>
            <w:tcW w:w="10632" w:type="dxa"/>
            <w:shd w:val="clear" w:color="auto" w:fill="D9D9D9" w:themeFill="background1" w:themeFillShade="D9"/>
          </w:tcPr>
          <w:p w14:paraId="215A6764" w14:textId="246F5ABC" w:rsidR="00EC027D" w:rsidRPr="00DA2092" w:rsidRDefault="00EC027D" w:rsidP="00E105A4">
            <w:pPr>
              <w:ind w:left="38" w:hanging="38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ITNESSES (if any)</w:t>
            </w:r>
          </w:p>
        </w:tc>
      </w:tr>
    </w:tbl>
    <w:tbl>
      <w:tblPr>
        <w:tblW w:w="10620" w:type="dxa"/>
        <w:tblInd w:w="-25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7"/>
        <w:gridCol w:w="4100"/>
        <w:gridCol w:w="1570"/>
        <w:gridCol w:w="2835"/>
        <w:gridCol w:w="1188"/>
      </w:tblGrid>
      <w:tr w:rsidR="00EC027D" w:rsidRPr="00C7220B" w14:paraId="39B75BC4" w14:textId="77777777" w:rsidTr="00EC027D">
        <w:trPr>
          <w:trHeight w:hRule="exact" w:val="374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C4F070" w14:textId="1190FC15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Name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410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3948DA9F" w14:textId="505DCE9F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F7C8C0" w14:textId="0CEBEA8B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Phone Number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EDD3010" w14:textId="7734AD5B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89A623" w14:textId="77777777" w:rsidR="00EC027D" w:rsidRPr="00C7220B" w:rsidRDefault="00EC027D" w:rsidP="00E105A4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EC027D" w:rsidRPr="00C7220B" w14:paraId="062955E0" w14:textId="77777777" w:rsidTr="00EC027D">
        <w:trPr>
          <w:trHeight w:hRule="exact" w:val="374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4839E1" w14:textId="7424A614" w:rsidR="00EC027D" w:rsidRPr="00C7220B" w:rsidRDefault="00EC027D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Name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410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FE1581C" w14:textId="39CC8C71" w:rsidR="00EC027D" w:rsidRPr="00C7220B" w:rsidRDefault="00EC027D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FE0F2E" w14:textId="666525A3" w:rsidR="00EC027D" w:rsidRPr="00C7220B" w:rsidRDefault="00EC027D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Phone Number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3799057E" w14:textId="3AEB61E3" w:rsidR="00EC027D" w:rsidRPr="00C7220B" w:rsidRDefault="00EC027D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instrText xml:space="preserve"> FORMTEXT </w:instrTex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separate"/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noProof/>
                <w:sz w:val="20"/>
                <w:szCs w:val="20"/>
              </w:rPr>
              <w:t> </w:t>
            </w:r>
            <w:r w:rsidRPr="00C7220B">
              <w:rPr>
                <w:rFonts w:asciiTheme="minorHAnsi" w:eastAsia="Times New Roman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48BF1" w14:textId="77777777" w:rsidR="00EC027D" w:rsidRPr="00C7220B" w:rsidRDefault="00EC027D" w:rsidP="00EC027D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14:paraId="5426F18A" w14:textId="77777777" w:rsidR="00EC027D" w:rsidRPr="00DA2092" w:rsidRDefault="00EC027D" w:rsidP="00EC027D">
      <w:pPr>
        <w:spacing w:after="0"/>
        <w:rPr>
          <w:sz w:val="20"/>
          <w:szCs w:val="20"/>
        </w:rPr>
      </w:pPr>
    </w:p>
    <w:sectPr w:rsidR="00EC027D" w:rsidRPr="00DA2092" w:rsidSect="00EC027D">
      <w:pgSz w:w="12240" w:h="15840"/>
      <w:pgMar w:top="454" w:right="1151" w:bottom="720" w:left="11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7291AE" w14:textId="77777777" w:rsidR="00662E56" w:rsidRDefault="00662E56" w:rsidP="00662E56">
      <w:pPr>
        <w:spacing w:after="0" w:line="240" w:lineRule="auto"/>
      </w:pPr>
      <w:r>
        <w:separator/>
      </w:r>
    </w:p>
  </w:endnote>
  <w:endnote w:type="continuationSeparator" w:id="0">
    <w:p w14:paraId="4C9791FC" w14:textId="77777777" w:rsidR="00662E56" w:rsidRDefault="00662E56" w:rsidP="00662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0A7D6F" w14:textId="77777777" w:rsidR="00662E56" w:rsidRDefault="00662E56" w:rsidP="00662E56">
      <w:pPr>
        <w:spacing w:after="0" w:line="240" w:lineRule="auto"/>
      </w:pPr>
      <w:r>
        <w:separator/>
      </w:r>
    </w:p>
  </w:footnote>
  <w:footnote w:type="continuationSeparator" w:id="0">
    <w:p w14:paraId="62AFB9EF" w14:textId="77777777" w:rsidR="00662E56" w:rsidRDefault="00662E56" w:rsidP="00662E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E3MTU0NDQxMDNT0lEKTi0uzszPAykwrAUAxgzkgiwAAAA="/>
  </w:docVars>
  <w:rsids>
    <w:rsidRoot w:val="00662E56"/>
    <w:rsid w:val="00662E56"/>
    <w:rsid w:val="00790E75"/>
    <w:rsid w:val="00A2175A"/>
    <w:rsid w:val="00B523A6"/>
    <w:rsid w:val="00B9114E"/>
    <w:rsid w:val="00D7413C"/>
    <w:rsid w:val="00D772D5"/>
    <w:rsid w:val="00D87801"/>
    <w:rsid w:val="00DA2092"/>
    <w:rsid w:val="00E43299"/>
    <w:rsid w:val="00EC0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2C24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E75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2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E5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62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E56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59"/>
    <w:rsid w:val="00662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7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801"/>
    <w:rPr>
      <w:rFonts w:ascii="Tahoma" w:eastAsia="Calibri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E75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2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E5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62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E56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59"/>
    <w:rsid w:val="00662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7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801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ean Murray</dc:creator>
  <cp:lastModifiedBy>Churched</cp:lastModifiedBy>
  <cp:revision>2</cp:revision>
  <dcterms:created xsi:type="dcterms:W3CDTF">2021-03-24T18:40:00Z</dcterms:created>
  <dcterms:modified xsi:type="dcterms:W3CDTF">2021-03-24T18:40:00Z</dcterms:modified>
</cp:coreProperties>
</file>